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92" w:type="dxa"/>
        <w:tblInd w:w="-1089" w:type="dxa"/>
        <w:tblCellMar>
          <w:top w:w="41" w:type="dxa"/>
          <w:left w:w="76" w:type="dxa"/>
          <w:right w:w="100" w:type="dxa"/>
        </w:tblCellMar>
        <w:tblLook w:val="04A0" w:firstRow="1" w:lastRow="0" w:firstColumn="1" w:lastColumn="0" w:noHBand="0" w:noVBand="1"/>
      </w:tblPr>
      <w:tblGrid>
        <w:gridCol w:w="394"/>
        <w:gridCol w:w="895"/>
        <w:gridCol w:w="3903"/>
      </w:tblGrid>
      <w:tr w:rsidR="0087259A" w14:paraId="3714EAAB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DF7EC2B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B2BF16E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02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FD9F190" w14:textId="77777777" w:rsidR="0087259A" w:rsidRDefault="0087259A" w:rsidP="0087259A">
            <w:pPr>
              <w:spacing w:line="240" w:lineRule="auto"/>
              <w:ind w:right="6"/>
            </w:pPr>
            <w:r>
              <w:rPr>
                <w:rFonts w:ascii="Arial" w:eastAsia="Arial" w:hAnsi="Arial" w:cs="Arial"/>
                <w:sz w:val="18"/>
              </w:rPr>
              <w:t>ADARSH NIHAAL SINGH</w:t>
            </w:r>
          </w:p>
        </w:tc>
      </w:tr>
      <w:tr w:rsidR="0087259A" w14:paraId="77A8F55B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7B754B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2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34F898C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03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5CAEC1" w14:textId="77777777" w:rsidR="0087259A" w:rsidRDefault="0087259A" w:rsidP="0087259A">
            <w:pPr>
              <w:spacing w:line="240" w:lineRule="auto"/>
              <w:ind w:right="3"/>
            </w:pPr>
            <w:r>
              <w:rPr>
                <w:rFonts w:ascii="Arial" w:eastAsia="Arial" w:hAnsi="Arial" w:cs="Arial"/>
                <w:sz w:val="18"/>
              </w:rPr>
              <w:t>ANEKAR ADITYA RAVIKANT</w:t>
            </w:r>
          </w:p>
        </w:tc>
      </w:tr>
      <w:tr w:rsidR="0087259A" w14:paraId="3C6BF836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7D99CB2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3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5D1D39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05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936F544" w14:textId="77777777" w:rsidR="0087259A" w:rsidRDefault="0087259A" w:rsidP="0087259A">
            <w:pPr>
              <w:spacing w:line="240" w:lineRule="auto"/>
              <w:ind w:right="1"/>
            </w:pPr>
            <w:r>
              <w:rPr>
                <w:rFonts w:ascii="Arial" w:eastAsia="Arial" w:hAnsi="Arial" w:cs="Arial"/>
                <w:sz w:val="18"/>
              </w:rPr>
              <w:t>BANE RUDRAKSHI ANIL</w:t>
            </w:r>
          </w:p>
        </w:tc>
      </w:tr>
      <w:tr w:rsidR="0087259A" w14:paraId="7DF59AF9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1E0689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4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ED8438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1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F63901" w14:textId="77777777" w:rsidR="0087259A" w:rsidRDefault="0087259A" w:rsidP="0087259A">
            <w:pPr>
              <w:spacing w:line="240" w:lineRule="auto"/>
            </w:pPr>
            <w:r>
              <w:rPr>
                <w:rFonts w:ascii="Arial" w:eastAsia="Arial" w:hAnsi="Arial" w:cs="Arial"/>
                <w:sz w:val="18"/>
              </w:rPr>
              <w:t>MAKWANA ISHA LALIT</w:t>
            </w:r>
          </w:p>
        </w:tc>
      </w:tr>
      <w:tr w:rsidR="0087259A" w14:paraId="626EB700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474AD3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5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0E70F9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25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910BEA7" w14:textId="77777777" w:rsidR="0087259A" w:rsidRDefault="0087259A" w:rsidP="0087259A">
            <w:pPr>
              <w:spacing w:line="240" w:lineRule="auto"/>
              <w:ind w:left="2"/>
            </w:pPr>
            <w:r>
              <w:rPr>
                <w:rFonts w:ascii="Arial" w:eastAsia="Arial" w:hAnsi="Arial" w:cs="Arial"/>
                <w:sz w:val="18"/>
              </w:rPr>
              <w:t>MORE PARTH CHETAN</w:t>
            </w:r>
          </w:p>
        </w:tc>
      </w:tr>
      <w:tr w:rsidR="0087259A" w14:paraId="72876CE2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6F6CE4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6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9B14443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29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094AB96" w14:textId="77777777" w:rsidR="0087259A" w:rsidRDefault="0087259A" w:rsidP="0087259A">
            <w:pPr>
              <w:spacing w:line="240" w:lineRule="auto"/>
              <w:ind w:right="4"/>
            </w:pPr>
            <w:r>
              <w:rPr>
                <w:rFonts w:ascii="Arial" w:eastAsia="Arial" w:hAnsi="Arial" w:cs="Arial"/>
                <w:sz w:val="18"/>
              </w:rPr>
              <w:t>TANISHK RAO</w:t>
            </w:r>
          </w:p>
        </w:tc>
      </w:tr>
      <w:tr w:rsidR="0087259A" w14:paraId="73685081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06920AC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7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C174903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30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458F2D2" w14:textId="77777777" w:rsidR="0087259A" w:rsidRDefault="0087259A" w:rsidP="0087259A">
            <w:pPr>
              <w:spacing w:line="240" w:lineRule="auto"/>
              <w:ind w:left="56"/>
            </w:pPr>
            <w:r>
              <w:rPr>
                <w:rFonts w:ascii="Arial" w:eastAsia="Arial" w:hAnsi="Arial" w:cs="Arial"/>
                <w:sz w:val="18"/>
              </w:rPr>
              <w:t>KUNAPAREDDY SAI CHETANA</w:t>
            </w:r>
          </w:p>
        </w:tc>
      </w:tr>
      <w:tr w:rsidR="0087259A" w14:paraId="5CB054C9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E56C7D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8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37FA232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33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7E2724" w14:textId="77777777" w:rsidR="0087259A" w:rsidRDefault="0087259A" w:rsidP="0087259A">
            <w:pPr>
              <w:spacing w:line="240" w:lineRule="auto"/>
              <w:ind w:left="21"/>
            </w:pPr>
            <w:r>
              <w:rPr>
                <w:rFonts w:ascii="Arial" w:eastAsia="Arial" w:hAnsi="Arial" w:cs="Arial"/>
                <w:sz w:val="18"/>
              </w:rPr>
              <w:t>ADITI SHAH</w:t>
            </w:r>
          </w:p>
        </w:tc>
      </w:tr>
      <w:tr w:rsidR="0087259A" w14:paraId="34ADF671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3B19283" w14:textId="77777777" w:rsidR="0087259A" w:rsidRDefault="0087259A">
            <w:pPr>
              <w:spacing w:line="240" w:lineRule="auto"/>
              <w:jc w:val="center"/>
            </w:pPr>
            <w:r>
              <w:rPr>
                <w:rFonts w:ascii="Arial" w:eastAsia="Arial" w:hAnsi="Arial" w:cs="Arial"/>
                <w:sz w:val="18"/>
              </w:rPr>
              <w:t>9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E4E9037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34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6FF8C16" w14:textId="77777777" w:rsidR="0087259A" w:rsidRDefault="0087259A" w:rsidP="0087259A">
            <w:pPr>
              <w:spacing w:line="240" w:lineRule="auto"/>
              <w:ind w:right="2"/>
            </w:pPr>
            <w:r>
              <w:rPr>
                <w:rFonts w:ascii="Arial" w:eastAsia="Arial" w:hAnsi="Arial" w:cs="Arial"/>
                <w:sz w:val="18"/>
              </w:rPr>
              <w:t>ARYAN TANDEL</w:t>
            </w:r>
          </w:p>
        </w:tc>
      </w:tr>
      <w:tr w:rsidR="0087259A" w14:paraId="52C0A081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D42DB6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0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6EA5EBB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3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8410DF0" w14:textId="77777777" w:rsidR="0087259A" w:rsidRDefault="0087259A" w:rsidP="0087259A">
            <w:pPr>
              <w:spacing w:line="240" w:lineRule="auto"/>
              <w:ind w:left="1"/>
            </w:pPr>
            <w:r>
              <w:rPr>
                <w:rFonts w:ascii="Arial" w:eastAsia="Arial" w:hAnsi="Arial" w:cs="Arial"/>
                <w:sz w:val="18"/>
              </w:rPr>
              <w:t>DURVAS WANJALE</w:t>
            </w:r>
          </w:p>
        </w:tc>
      </w:tr>
      <w:tr w:rsidR="0087259A" w14:paraId="57EA321C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2DA596B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A52E91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0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4F86291" w14:textId="77777777" w:rsidR="0087259A" w:rsidRDefault="0087259A" w:rsidP="0087259A">
            <w:pPr>
              <w:spacing w:line="240" w:lineRule="auto"/>
              <w:ind w:right="6"/>
            </w:pPr>
            <w:r>
              <w:rPr>
                <w:rFonts w:ascii="Arial" w:eastAsia="Arial" w:hAnsi="Arial" w:cs="Arial"/>
                <w:sz w:val="18"/>
              </w:rPr>
              <w:t>REDKAR TANMAY RAJAS</w:t>
            </w:r>
          </w:p>
        </w:tc>
      </w:tr>
      <w:tr w:rsidR="0087259A" w14:paraId="4FE3C62D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91496B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2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6BA6144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12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7324DEA" w14:textId="77777777" w:rsidR="0087259A" w:rsidRDefault="0087259A" w:rsidP="0087259A">
            <w:pPr>
              <w:spacing w:line="240" w:lineRule="auto"/>
              <w:ind w:left="56"/>
            </w:pPr>
            <w:r>
              <w:rPr>
                <w:rFonts w:ascii="Arial" w:eastAsia="Arial" w:hAnsi="Arial" w:cs="Arial"/>
                <w:sz w:val="18"/>
              </w:rPr>
              <w:t>KUMBHAR SHOBHA RAJARAM</w:t>
            </w:r>
          </w:p>
        </w:tc>
      </w:tr>
      <w:tr w:rsidR="0087259A" w14:paraId="08E35BAF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3680B7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3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5F4DA8C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15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71269E" w14:textId="77777777" w:rsidR="0087259A" w:rsidRDefault="0087259A" w:rsidP="0087259A">
            <w:pPr>
              <w:spacing w:line="240" w:lineRule="auto"/>
              <w:ind w:left="111"/>
            </w:pPr>
            <w:r>
              <w:rPr>
                <w:rFonts w:ascii="Arial" w:eastAsia="Arial" w:hAnsi="Arial" w:cs="Arial"/>
                <w:sz w:val="18"/>
              </w:rPr>
              <w:t>JADHAV BHAVESH BHASKAR</w:t>
            </w:r>
          </w:p>
        </w:tc>
      </w:tr>
      <w:tr w:rsidR="0087259A" w14:paraId="1160CA63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410BB7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4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B6B155D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1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61F7F3A" w14:textId="77777777" w:rsidR="0087259A" w:rsidRDefault="0087259A" w:rsidP="0087259A">
            <w:pPr>
              <w:spacing w:line="240" w:lineRule="auto"/>
              <w:ind w:left="111"/>
            </w:pPr>
            <w:r>
              <w:rPr>
                <w:rFonts w:ascii="Arial" w:eastAsia="Arial" w:hAnsi="Arial" w:cs="Arial"/>
                <w:sz w:val="18"/>
              </w:rPr>
              <w:t>CHAUDHARI VAIBHAVI VIVEK</w:t>
            </w:r>
          </w:p>
        </w:tc>
      </w:tr>
      <w:tr w:rsidR="0087259A" w14:paraId="169AB924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940E42C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5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97E4C44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19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D40B633" w14:textId="77777777" w:rsidR="0087259A" w:rsidRDefault="0087259A" w:rsidP="0087259A">
            <w:pPr>
              <w:spacing w:line="240" w:lineRule="auto"/>
              <w:ind w:left="2"/>
            </w:pPr>
            <w:r>
              <w:rPr>
                <w:rFonts w:ascii="Arial" w:eastAsia="Arial" w:hAnsi="Arial" w:cs="Arial"/>
                <w:sz w:val="18"/>
              </w:rPr>
              <w:t>BADOGE NEHA BAPU</w:t>
            </w:r>
          </w:p>
        </w:tc>
      </w:tr>
      <w:tr w:rsidR="0087259A" w14:paraId="457AD722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8BD6229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6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46B8EB2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0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4E074C" w14:textId="77777777" w:rsidR="0087259A" w:rsidRDefault="0087259A" w:rsidP="0087259A">
            <w:pPr>
              <w:spacing w:line="240" w:lineRule="auto"/>
              <w:ind w:left="11"/>
            </w:pPr>
            <w:r>
              <w:rPr>
                <w:rFonts w:ascii="Arial" w:eastAsia="Arial" w:hAnsi="Arial" w:cs="Arial"/>
                <w:sz w:val="18"/>
              </w:rPr>
              <w:t>CHARANIA SHAFINA SALIM</w:t>
            </w:r>
          </w:p>
        </w:tc>
      </w:tr>
      <w:tr w:rsidR="0087259A" w14:paraId="633D1DE8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9C1C1B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7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EEE8BD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11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F636597" w14:textId="77777777" w:rsidR="0087259A" w:rsidRDefault="0087259A" w:rsidP="0087259A">
            <w:pPr>
              <w:spacing w:line="240" w:lineRule="auto"/>
              <w:ind w:left="6"/>
            </w:pPr>
            <w:r>
              <w:rPr>
                <w:rFonts w:ascii="Arial" w:eastAsia="Arial" w:hAnsi="Arial" w:cs="Arial"/>
                <w:sz w:val="18"/>
              </w:rPr>
              <w:t>DOSHI ASHISH DHIREN</w:t>
            </w:r>
          </w:p>
        </w:tc>
      </w:tr>
      <w:tr w:rsidR="0087259A" w14:paraId="7D7ECD1F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AB13522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8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5029C0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24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D5E80C5" w14:textId="77777777" w:rsidR="0087259A" w:rsidRDefault="0087259A" w:rsidP="0087259A">
            <w:pPr>
              <w:spacing w:line="240" w:lineRule="auto"/>
              <w:ind w:right="3"/>
            </w:pPr>
            <w:r>
              <w:rPr>
                <w:rFonts w:ascii="Arial" w:eastAsia="Arial" w:hAnsi="Arial" w:cs="Arial"/>
                <w:sz w:val="18"/>
              </w:rPr>
              <w:t>KHOCHARE ARYA SUBODH</w:t>
            </w:r>
          </w:p>
        </w:tc>
      </w:tr>
      <w:tr w:rsidR="0087259A" w14:paraId="0D0B185B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900A03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19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4DCD05C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27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63226E6" w14:textId="77777777" w:rsidR="0087259A" w:rsidRDefault="0087259A" w:rsidP="0087259A">
            <w:pPr>
              <w:spacing w:line="240" w:lineRule="auto"/>
              <w:ind w:right="3"/>
            </w:pPr>
            <w:r>
              <w:rPr>
                <w:rFonts w:ascii="Arial" w:eastAsia="Arial" w:hAnsi="Arial" w:cs="Arial"/>
                <w:sz w:val="18"/>
              </w:rPr>
              <w:t>UPADHYE ROHAN UDAY</w:t>
            </w:r>
          </w:p>
        </w:tc>
      </w:tr>
      <w:tr w:rsidR="0087259A" w14:paraId="681E5E56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B20384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0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3DE274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2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E254D97" w14:textId="77777777" w:rsidR="0087259A" w:rsidRDefault="0087259A" w:rsidP="0087259A">
            <w:pPr>
              <w:spacing w:line="240" w:lineRule="auto"/>
              <w:ind w:right="2"/>
            </w:pPr>
            <w:r>
              <w:rPr>
                <w:rFonts w:ascii="Arial" w:eastAsia="Arial" w:hAnsi="Arial" w:cs="Arial"/>
                <w:sz w:val="18"/>
              </w:rPr>
              <w:t>BERDE ASHAY UDAY</w:t>
            </w:r>
          </w:p>
        </w:tc>
      </w:tr>
      <w:tr w:rsidR="0087259A" w14:paraId="7FED9CDA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160A31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91EACC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42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0E9444A" w14:textId="77777777" w:rsidR="0087259A" w:rsidRDefault="0087259A" w:rsidP="0087259A">
            <w:pPr>
              <w:spacing w:line="240" w:lineRule="auto"/>
              <w:ind w:left="13"/>
            </w:pPr>
            <w:r>
              <w:rPr>
                <w:rFonts w:ascii="Arial" w:eastAsia="Arial" w:hAnsi="Arial" w:cs="Arial"/>
                <w:sz w:val="18"/>
              </w:rPr>
              <w:t>SAHIL RAMANE</w:t>
            </w:r>
          </w:p>
        </w:tc>
      </w:tr>
      <w:tr w:rsidR="0087259A" w14:paraId="308C4CE2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9A74C75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2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22D08B0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44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B2F5CC" w14:textId="77777777" w:rsidR="0087259A" w:rsidRDefault="0087259A" w:rsidP="0087259A">
            <w:pPr>
              <w:spacing w:line="240" w:lineRule="auto"/>
              <w:ind w:left="125"/>
            </w:pPr>
            <w:r>
              <w:rPr>
                <w:rFonts w:ascii="Arial" w:eastAsia="Arial" w:hAnsi="Arial" w:cs="Arial"/>
                <w:sz w:val="18"/>
              </w:rPr>
              <w:t>BHOITE OMKAR MAHENDRA</w:t>
            </w:r>
          </w:p>
        </w:tc>
      </w:tr>
      <w:tr w:rsidR="0087259A" w14:paraId="024B2268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16E464F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3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8BEDC2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4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92D19FE" w14:textId="77777777" w:rsidR="0087259A" w:rsidRDefault="0087259A" w:rsidP="0087259A">
            <w:pPr>
              <w:spacing w:line="240" w:lineRule="auto"/>
              <w:ind w:left="125"/>
            </w:pPr>
            <w:r>
              <w:rPr>
                <w:rFonts w:ascii="Arial" w:eastAsia="Arial" w:hAnsi="Arial" w:cs="Arial"/>
                <w:sz w:val="18"/>
              </w:rPr>
              <w:t>DIVAKAR AAKASH VASUDEO</w:t>
            </w:r>
          </w:p>
        </w:tc>
      </w:tr>
      <w:tr w:rsidR="0087259A" w14:paraId="0BB1F779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73B04C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4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3F1626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52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B4185AD" w14:textId="77777777" w:rsidR="0087259A" w:rsidRDefault="0087259A" w:rsidP="0087259A">
            <w:pPr>
              <w:spacing w:line="240" w:lineRule="auto"/>
              <w:ind w:right="5"/>
            </w:pPr>
            <w:r>
              <w:rPr>
                <w:rFonts w:ascii="Arial" w:eastAsia="Arial" w:hAnsi="Arial" w:cs="Arial"/>
                <w:sz w:val="18"/>
              </w:rPr>
              <w:t>KELKAR VEDANT AMOL</w:t>
            </w:r>
          </w:p>
        </w:tc>
      </w:tr>
      <w:tr w:rsidR="0087259A" w14:paraId="0017B4B9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56F8438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5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303913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54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F0A7AD8" w14:textId="77777777" w:rsidR="0087259A" w:rsidRDefault="0087259A" w:rsidP="0087259A">
            <w:pPr>
              <w:spacing w:line="240" w:lineRule="auto"/>
              <w:ind w:left="153"/>
            </w:pPr>
            <w:r>
              <w:rPr>
                <w:rFonts w:ascii="Arial" w:eastAsia="Arial" w:hAnsi="Arial" w:cs="Arial"/>
                <w:sz w:val="18"/>
              </w:rPr>
              <w:t>KULKARNI MANAS MAHESH</w:t>
            </w:r>
          </w:p>
        </w:tc>
      </w:tr>
      <w:tr w:rsidR="0087259A" w14:paraId="3285A5B6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87CC140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6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50E75E3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57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6CD7170" w14:textId="77777777" w:rsidR="0087259A" w:rsidRDefault="0087259A" w:rsidP="0087259A">
            <w:pPr>
              <w:spacing w:line="240" w:lineRule="auto"/>
            </w:pPr>
            <w:r>
              <w:rPr>
                <w:rFonts w:ascii="Arial" w:eastAsia="Arial" w:hAnsi="Arial" w:cs="Arial"/>
                <w:sz w:val="18"/>
              </w:rPr>
              <w:t>KALWARI MANUSH MAHENDRA</w:t>
            </w:r>
          </w:p>
        </w:tc>
      </w:tr>
      <w:tr w:rsidR="0087259A" w14:paraId="2129B794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3310A8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7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E12D931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58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2316AD" w14:textId="77777777" w:rsidR="0087259A" w:rsidRDefault="0087259A" w:rsidP="0087259A">
            <w:pPr>
              <w:spacing w:line="240" w:lineRule="auto"/>
              <w:ind w:left="139"/>
            </w:pPr>
            <w:r>
              <w:rPr>
                <w:rFonts w:ascii="Arial" w:eastAsia="Arial" w:hAnsi="Arial" w:cs="Arial"/>
                <w:sz w:val="18"/>
              </w:rPr>
              <w:t>MAHESHWARI MOHIT NIRAJ</w:t>
            </w:r>
          </w:p>
        </w:tc>
      </w:tr>
      <w:tr w:rsidR="0087259A" w14:paraId="679D78D0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8745C3D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8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038833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61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8CBF8E" w14:textId="77777777" w:rsidR="0087259A" w:rsidRDefault="0087259A" w:rsidP="0087259A">
            <w:pPr>
              <w:spacing w:line="240" w:lineRule="auto"/>
              <w:ind w:right="2"/>
            </w:pPr>
            <w:r>
              <w:rPr>
                <w:rFonts w:ascii="Arial" w:eastAsia="Arial" w:hAnsi="Arial" w:cs="Arial"/>
                <w:sz w:val="18"/>
              </w:rPr>
              <w:t>PANCHAL PURAAVE BIMAL</w:t>
            </w:r>
          </w:p>
        </w:tc>
      </w:tr>
      <w:tr w:rsidR="0087259A" w14:paraId="05770EBF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F30A652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29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8695AB4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65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CC966BB" w14:textId="77777777" w:rsidR="0087259A" w:rsidRDefault="0087259A" w:rsidP="0087259A">
            <w:pPr>
              <w:spacing w:line="240" w:lineRule="auto"/>
              <w:ind w:left="153"/>
            </w:pPr>
            <w:r>
              <w:rPr>
                <w:rFonts w:ascii="Arial" w:eastAsia="Arial" w:hAnsi="Arial" w:cs="Arial"/>
                <w:sz w:val="18"/>
              </w:rPr>
              <w:t>PAWASKAR SHUBHAM AJAY</w:t>
            </w:r>
          </w:p>
        </w:tc>
      </w:tr>
      <w:tr w:rsidR="0087259A" w14:paraId="039591E9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7D5DC6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30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834B19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35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6E4D393" w14:textId="77777777" w:rsidR="0087259A" w:rsidRDefault="0087259A" w:rsidP="0087259A">
            <w:pPr>
              <w:spacing w:line="240" w:lineRule="auto"/>
              <w:ind w:left="3"/>
            </w:pPr>
            <w:r>
              <w:rPr>
                <w:rFonts w:ascii="Arial" w:eastAsia="Arial" w:hAnsi="Arial" w:cs="Arial"/>
                <w:sz w:val="18"/>
              </w:rPr>
              <w:t>BHANDARE NIKHIL ASHOK</w:t>
            </w:r>
          </w:p>
        </w:tc>
      </w:tr>
      <w:tr w:rsidR="0087259A" w14:paraId="050601FF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0B5384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3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8FA772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2022045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17BEF9" w14:textId="77777777" w:rsidR="0087259A" w:rsidRDefault="0087259A" w:rsidP="0087259A">
            <w:pPr>
              <w:spacing w:line="240" w:lineRule="auto"/>
              <w:ind w:left="69"/>
            </w:pPr>
            <w:r>
              <w:rPr>
                <w:rFonts w:ascii="Arial" w:eastAsia="Arial" w:hAnsi="Arial" w:cs="Arial"/>
                <w:sz w:val="18"/>
              </w:rPr>
              <w:t>HIREMANI AYUSH DURGAPPA</w:t>
            </w:r>
          </w:p>
        </w:tc>
      </w:tr>
      <w:tr w:rsidR="0087259A" w14:paraId="070866B6" w14:textId="77777777" w:rsidTr="0087259A">
        <w:trPr>
          <w:trHeight w:val="292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873534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32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810F41E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12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D71EFC7" w14:textId="77777777" w:rsidR="0087259A" w:rsidRDefault="0087259A" w:rsidP="0087259A">
            <w:pPr>
              <w:spacing w:line="240" w:lineRule="auto"/>
              <w:ind w:right="3"/>
            </w:pPr>
            <w:r>
              <w:rPr>
                <w:rFonts w:ascii="Arial" w:eastAsia="Arial" w:hAnsi="Arial" w:cs="Arial"/>
                <w:sz w:val="18"/>
              </w:rPr>
              <w:t>FARIA VIRAL PRADEEP</w:t>
            </w:r>
          </w:p>
        </w:tc>
      </w:tr>
      <w:tr w:rsidR="0087259A" w14:paraId="7DD88529" w14:textId="77777777" w:rsidTr="0087259A">
        <w:trPr>
          <w:trHeight w:val="294"/>
        </w:trPr>
        <w:tc>
          <w:tcPr>
            <w:tcW w:w="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58F72E" w14:textId="77777777" w:rsidR="0087259A" w:rsidRDefault="0087259A">
            <w:pPr>
              <w:spacing w:line="240" w:lineRule="auto"/>
              <w:ind w:left="17"/>
              <w:jc w:val="center"/>
            </w:pPr>
            <w:r>
              <w:rPr>
                <w:rFonts w:ascii="Arial" w:eastAsia="Arial" w:hAnsi="Arial" w:cs="Arial"/>
                <w:sz w:val="18"/>
              </w:rPr>
              <w:t>33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0FA037" w14:textId="77777777" w:rsidR="0087259A" w:rsidRDefault="0087259A">
            <w:pPr>
              <w:spacing w:line="240" w:lineRule="auto"/>
              <w:ind w:left="18"/>
              <w:jc w:val="center"/>
            </w:pPr>
            <w:r>
              <w:rPr>
                <w:rFonts w:ascii="Arial" w:eastAsia="Arial" w:hAnsi="Arial" w:cs="Arial"/>
                <w:sz w:val="18"/>
              </w:rPr>
              <w:t>1912017</w:t>
            </w:r>
          </w:p>
        </w:tc>
        <w:tc>
          <w:tcPr>
            <w:tcW w:w="3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A822529" w14:textId="77777777" w:rsidR="0087259A" w:rsidRDefault="0087259A" w:rsidP="0087259A">
            <w:pPr>
              <w:spacing w:line="240" w:lineRule="auto"/>
              <w:ind w:left="97"/>
            </w:pPr>
            <w:r>
              <w:rPr>
                <w:rFonts w:ascii="Arial" w:eastAsia="Arial" w:hAnsi="Arial" w:cs="Arial"/>
                <w:sz w:val="18"/>
              </w:rPr>
              <w:t>LENDAVE PRANAY AGATRAO</w:t>
            </w:r>
          </w:p>
        </w:tc>
      </w:tr>
    </w:tbl>
    <w:p w14:paraId="4B75A157" w14:textId="1FD93025" w:rsidR="0087259A" w:rsidRDefault="0087259A"/>
    <w:p w14:paraId="6A18B309" w14:textId="37F0DD61" w:rsidR="0087259A" w:rsidRDefault="0087259A">
      <w:pPr>
        <w:spacing w:line="259" w:lineRule="auto"/>
      </w:pPr>
      <w:r>
        <w:br w:type="page"/>
      </w:r>
      <w:r w:rsidR="00375136">
        <w:lastRenderedPageBreak/>
        <w:t xml:space="preserve">Every student </w:t>
      </w:r>
      <w:proofErr w:type="gramStart"/>
      <w:r w:rsidR="00375136">
        <w:t>has to</w:t>
      </w:r>
      <w:proofErr w:type="gramEnd"/>
      <w:r w:rsidR="00375136">
        <w:t xml:space="preserve"> attempt 2 questions as per serial number. </w:t>
      </w:r>
      <w:proofErr w:type="gramStart"/>
      <w:r w:rsidR="00375136">
        <w:t>E.g.</w:t>
      </w:r>
      <w:proofErr w:type="gramEnd"/>
      <w:r w:rsidR="00375136">
        <w:t xml:space="preserve"> Serial number 1 will attempt question 1 and 34  similarly Serial number 2 attempt Question 2 and 35…and so on</w:t>
      </w:r>
    </w:p>
    <w:p w14:paraId="0A9AA203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hat </w:t>
      </w:r>
      <w:proofErr w:type="gramStart"/>
      <w:r>
        <w:t>is Digital Image</w:t>
      </w:r>
      <w:proofErr w:type="gramEnd"/>
    </w:p>
    <w:p w14:paraId="6945F746" w14:textId="6FEACF09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Write </w:t>
      </w:r>
      <w:r w:rsidR="00375136">
        <w:t xml:space="preserve">a </w:t>
      </w:r>
      <w:r>
        <w:t>short note on Image processing</w:t>
      </w:r>
    </w:p>
    <w:p w14:paraId="3C2C1C62" w14:textId="3BEBAD6E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Write </w:t>
      </w:r>
      <w:r w:rsidR="00375136">
        <w:t xml:space="preserve">a </w:t>
      </w:r>
      <w:r>
        <w:t xml:space="preserve">short note on </w:t>
      </w:r>
      <w:r w:rsidR="00375136">
        <w:t xml:space="preserve">the </w:t>
      </w:r>
      <w:r>
        <w:t>Origin of image processing</w:t>
      </w:r>
    </w:p>
    <w:p w14:paraId="0349C149" w14:textId="5B693505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Draw and explain </w:t>
      </w:r>
      <w:r w:rsidR="00375136">
        <w:t xml:space="preserve">a </w:t>
      </w:r>
      <w:r>
        <w:t xml:space="preserve">block diagram showing different Steps in Digital Image Processing, </w:t>
      </w:r>
    </w:p>
    <w:p w14:paraId="3F88AD4A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different Components used in Digital image processing</w:t>
      </w:r>
    </w:p>
    <w:p w14:paraId="796CCA52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Write a short note on Elements of Visual Perception</w:t>
      </w:r>
    </w:p>
    <w:p w14:paraId="5D9AA5D9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Write a short note Image Sensing and Acquisition </w:t>
      </w:r>
    </w:p>
    <w:p w14:paraId="10D94BA1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Image Sampling and Quantization with one solved example</w:t>
      </w:r>
    </w:p>
    <w:p w14:paraId="7B371223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Relationships between pixels with suitable example</w:t>
      </w:r>
    </w:p>
    <w:p w14:paraId="0ABFC0D4" w14:textId="6E23D568" w:rsidR="0087259A" w:rsidRDefault="0087259A" w:rsidP="0087259A">
      <w:pPr>
        <w:pStyle w:val="ListParagraph"/>
        <w:numPr>
          <w:ilvl w:val="0"/>
          <w:numId w:val="1"/>
        </w:numPr>
      </w:pPr>
      <w:r>
        <w:t>Explain with one exa</w:t>
      </w:r>
      <w:r w:rsidR="00375136">
        <w:t>m</w:t>
      </w:r>
      <w:r>
        <w:t>ple what is Linear and Nonlinear Operations</w:t>
      </w:r>
    </w:p>
    <w:p w14:paraId="79553F15" w14:textId="6FBEF9C1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</w:t>
      </w:r>
      <w:r w:rsidR="00375136">
        <w:t xml:space="preserve">the </w:t>
      </w:r>
      <w:r>
        <w:t xml:space="preserve">concept of </w:t>
      </w:r>
      <w:proofErr w:type="spellStart"/>
      <w:r>
        <w:t>color</w:t>
      </w:r>
      <w:proofErr w:type="spellEnd"/>
      <w:r>
        <w:t xml:space="preserve"> images with respect to RGB and HSI (HSV) models</w:t>
      </w:r>
    </w:p>
    <w:p w14:paraId="56620010" w14:textId="0C804E70" w:rsidR="0087259A" w:rsidRDefault="0087259A" w:rsidP="0087259A">
      <w:pPr>
        <w:pStyle w:val="ListParagraph"/>
        <w:numPr>
          <w:ilvl w:val="0"/>
          <w:numId w:val="1"/>
        </w:numPr>
      </w:pPr>
      <w:r>
        <w:t>Explain different Image Enhancement technique</w:t>
      </w:r>
      <w:r w:rsidR="00375136">
        <w:t>s</w:t>
      </w:r>
      <w:r>
        <w:t xml:space="preserve"> in Spatial Domain</w:t>
      </w:r>
    </w:p>
    <w:p w14:paraId="08A95456" w14:textId="314DD2C4" w:rsidR="0087259A" w:rsidRDefault="0087259A" w:rsidP="0087259A">
      <w:pPr>
        <w:pStyle w:val="ListParagraph"/>
        <w:numPr>
          <w:ilvl w:val="0"/>
          <w:numId w:val="1"/>
        </w:numPr>
      </w:pPr>
      <w:r>
        <w:t>Explain different Image Enhancement technique</w:t>
      </w:r>
      <w:r w:rsidR="00375136">
        <w:t>s</w:t>
      </w:r>
      <w:r>
        <w:t xml:space="preserve"> in Frequency Domain</w:t>
      </w:r>
    </w:p>
    <w:p w14:paraId="631517A5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Point Processing </w:t>
      </w:r>
      <w:proofErr w:type="gramStart"/>
      <w:r>
        <w:t>methods</w:t>
      </w:r>
      <w:proofErr w:type="gramEnd"/>
      <w:r>
        <w:t xml:space="preserve"> Digital Negative and contrast stretching in detail with one suitable example</w:t>
      </w:r>
    </w:p>
    <w:p w14:paraId="3B38FBD2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Point Processing methods thresholding and </w:t>
      </w:r>
      <w:proofErr w:type="spellStart"/>
      <w:r>
        <w:t>gray</w:t>
      </w:r>
      <w:proofErr w:type="spellEnd"/>
      <w:r>
        <w:t xml:space="preserve"> level slicing in detail with one suitable example</w:t>
      </w:r>
    </w:p>
    <w:p w14:paraId="142169D4" w14:textId="647A79A3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</w:t>
      </w:r>
      <w:r w:rsidR="00375136">
        <w:t xml:space="preserve">the </w:t>
      </w:r>
      <w:r>
        <w:t>Point Processing method</w:t>
      </w:r>
      <w:r w:rsidR="00375136">
        <w:t xml:space="preserve"> </w:t>
      </w:r>
      <w:r>
        <w:t>power law transform with one suitable example</w:t>
      </w:r>
    </w:p>
    <w:p w14:paraId="171AAC85" w14:textId="49994DA9" w:rsidR="00375136" w:rsidRDefault="00375136" w:rsidP="00375136">
      <w:pPr>
        <w:pStyle w:val="ListParagraph"/>
        <w:numPr>
          <w:ilvl w:val="0"/>
          <w:numId w:val="1"/>
        </w:numPr>
      </w:pPr>
      <w:r>
        <w:t xml:space="preserve">Explain Point Processing methods bit plane slicing, </w:t>
      </w:r>
      <w:r>
        <w:t xml:space="preserve">and </w:t>
      </w:r>
      <w:r>
        <w:t>log transform with one suitable example</w:t>
      </w:r>
    </w:p>
    <w:p w14:paraId="60E5A8E1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</w:t>
      </w:r>
      <w:proofErr w:type="spellStart"/>
      <w:r>
        <w:t>Neighborhood</w:t>
      </w:r>
      <w:proofErr w:type="spellEnd"/>
      <w:r>
        <w:t xml:space="preserve"> Processing with one suitable example</w:t>
      </w:r>
    </w:p>
    <w:p w14:paraId="658CA8C9" w14:textId="02D36F19" w:rsidR="0087259A" w:rsidRDefault="0087259A" w:rsidP="0087259A">
      <w:pPr>
        <w:pStyle w:val="ListParagraph"/>
        <w:numPr>
          <w:ilvl w:val="0"/>
          <w:numId w:val="1"/>
        </w:numPr>
      </w:pPr>
      <w:r>
        <w:t>Explain in de</w:t>
      </w:r>
      <w:r w:rsidR="00375136">
        <w:t>ta</w:t>
      </w:r>
      <w:r>
        <w:t>il Averaging filters with one suitable example</w:t>
      </w:r>
    </w:p>
    <w:p w14:paraId="60341A2F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order statistics filters with one suitable example</w:t>
      </w:r>
    </w:p>
    <w:p w14:paraId="49DD5DE2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high pass filter in spatial domain with one suitable example</w:t>
      </w:r>
    </w:p>
    <w:p w14:paraId="4C6774A7" w14:textId="37A6AF95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</w:t>
      </w:r>
      <w:r w:rsidR="00375136">
        <w:t xml:space="preserve">the </w:t>
      </w:r>
      <w:r>
        <w:t xml:space="preserve">high boost filter with one suitable example </w:t>
      </w:r>
    </w:p>
    <w:p w14:paraId="37F3046F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applications of image filtering in image restoration</w:t>
      </w:r>
    </w:p>
    <w:p w14:paraId="00FDE108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in detail Histogram based methods</w:t>
      </w:r>
    </w:p>
    <w:p w14:paraId="26AEA70E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suitable example Histogram stretching </w:t>
      </w:r>
    </w:p>
    <w:p w14:paraId="154B91F1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histogram equalization.</w:t>
      </w:r>
    </w:p>
    <w:p w14:paraId="0F2A7EF7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Two Dimensional Transforms with respect to image processing </w:t>
      </w:r>
    </w:p>
    <w:p w14:paraId="6C559299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2D Discrete Fourier transform</w:t>
      </w:r>
    </w:p>
    <w:p w14:paraId="29E5D701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Walsh transform</w:t>
      </w:r>
    </w:p>
    <w:p w14:paraId="7176144E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Hadamard transform</w:t>
      </w:r>
    </w:p>
    <w:p w14:paraId="59F5F776" w14:textId="2E90466F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Cosine transform</w:t>
      </w:r>
    </w:p>
    <w:p w14:paraId="4C233EE9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Haar transform</w:t>
      </w:r>
    </w:p>
    <w:p w14:paraId="7F3150B3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suitable example Slant transform, </w:t>
      </w:r>
    </w:p>
    <w:p w14:paraId="21F1DDFD" w14:textId="11A0E0FB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</w:t>
      </w:r>
      <w:r w:rsidR="00375136">
        <w:t xml:space="preserve">a </w:t>
      </w:r>
      <w:r>
        <w:t>suitable example Discrete Wavelet transform.</w:t>
      </w:r>
    </w:p>
    <w:p w14:paraId="56DDE93B" w14:textId="6E7C7523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</w:t>
      </w:r>
      <w:r w:rsidR="00375136">
        <w:t xml:space="preserve">the </w:t>
      </w:r>
      <w:r>
        <w:t xml:space="preserve">concept of Frequency Domain </w:t>
      </w:r>
      <w:r w:rsidR="00375136">
        <w:t>F</w:t>
      </w:r>
      <w:r>
        <w:t>iltering</w:t>
      </w:r>
    </w:p>
    <w:p w14:paraId="1A4970BA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DFT for filtering</w:t>
      </w:r>
    </w:p>
    <w:p w14:paraId="0E763F74" w14:textId="0841120E" w:rsidR="0087259A" w:rsidRDefault="0087259A" w:rsidP="0087259A">
      <w:pPr>
        <w:pStyle w:val="ListParagraph"/>
        <w:numPr>
          <w:ilvl w:val="0"/>
          <w:numId w:val="1"/>
        </w:numPr>
      </w:pPr>
      <w:r>
        <w:t>Draw</w:t>
      </w:r>
      <w:r>
        <w:t xml:space="preserve"> and explain</w:t>
      </w:r>
      <w:r>
        <w:t xml:space="preserve"> characteristics of Ideal LPF, HPF, Band reject filter</w:t>
      </w:r>
    </w:p>
    <w:p w14:paraId="696CFB3D" w14:textId="10397D98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Gaussian and Butterworth filters for smoothening and sharpening</w:t>
      </w:r>
    </w:p>
    <w:p w14:paraId="2D00306C" w14:textId="1DAC26FB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Gaussian filter for smoothening and sharpening</w:t>
      </w:r>
    </w:p>
    <w:p w14:paraId="0893E68C" w14:textId="3A041444" w:rsidR="0087259A" w:rsidRDefault="0087259A" w:rsidP="00375136">
      <w:pPr>
        <w:pStyle w:val="ListParagraph"/>
        <w:numPr>
          <w:ilvl w:val="0"/>
          <w:numId w:val="1"/>
        </w:numPr>
      </w:pPr>
      <w:r>
        <w:t>Explain with suitable example Butterworth filters for smoothening and sharpening</w:t>
      </w:r>
    </w:p>
    <w:p w14:paraId="14EF328C" w14:textId="0459B0E2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</w:t>
      </w:r>
      <w:r w:rsidR="00375136">
        <w:t xml:space="preserve">a </w:t>
      </w:r>
      <w:proofErr w:type="gramStart"/>
      <w:r>
        <w:t>suitable example Homomorphic filters</w:t>
      </w:r>
      <w:proofErr w:type="gramEnd"/>
      <w:r>
        <w:t>.</w:t>
      </w:r>
    </w:p>
    <w:p w14:paraId="3772E11A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image Segmentation</w:t>
      </w:r>
    </w:p>
    <w:p w14:paraId="4D327DC8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lastRenderedPageBreak/>
        <w:t>Explain with Morphology and Representation</w:t>
      </w:r>
    </w:p>
    <w:p w14:paraId="25104B9B" w14:textId="0377F0CF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Segmentation based on discontinuities: Point, line</w:t>
      </w:r>
      <w:r w:rsidR="00375136">
        <w:t>,</w:t>
      </w:r>
      <w:r>
        <w:t xml:space="preserve"> and edge detection</w:t>
      </w:r>
    </w:p>
    <w:p w14:paraId="7D314D00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Segmentation based on discontinuities: edge linking using Hough transform</w:t>
      </w:r>
    </w:p>
    <w:p w14:paraId="6763F514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suitable example Segmentation based on similarities </w:t>
      </w:r>
    </w:p>
    <w:p w14:paraId="00BDF8AE" w14:textId="26F0EB19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region</w:t>
      </w:r>
      <w:r w:rsidR="00375136">
        <w:t>-</w:t>
      </w:r>
      <w:r>
        <w:t>based segmentation</w:t>
      </w:r>
    </w:p>
    <w:p w14:paraId="12F9DAB8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Region growing</w:t>
      </w:r>
    </w:p>
    <w:p w14:paraId="16487E78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region splitting</w:t>
      </w:r>
    </w:p>
    <w:p w14:paraId="7628745B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region merging</w:t>
      </w:r>
    </w:p>
    <w:p w14:paraId="0904B671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split and merge operation</w:t>
      </w:r>
    </w:p>
    <w:p w14:paraId="14D7D429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Segmentation based on thresholding</w:t>
      </w:r>
    </w:p>
    <w:p w14:paraId="36F2EAD5" w14:textId="723A4BB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</w:t>
      </w:r>
      <w:r w:rsidR="00375136">
        <w:t xml:space="preserve">a </w:t>
      </w:r>
      <w:r>
        <w:t>suitable example Global and local thresholding.</w:t>
      </w:r>
    </w:p>
    <w:p w14:paraId="2027C13A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Global processing via graph theoretic approach</w:t>
      </w:r>
    </w:p>
    <w:p w14:paraId="302C8B5D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all Morphological operations</w:t>
      </w:r>
    </w:p>
    <w:p w14:paraId="37EB3897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Dilation</w:t>
      </w:r>
    </w:p>
    <w:p w14:paraId="55E6CF79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Image erosion</w:t>
      </w:r>
    </w:p>
    <w:p w14:paraId="12B22DE6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suitable example Image Opening </w:t>
      </w:r>
    </w:p>
    <w:p w14:paraId="58979B55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Image Closing</w:t>
      </w:r>
    </w:p>
    <w:p w14:paraId="4B2EF05B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Write a short note on Basic Morphological Algorithms.</w:t>
      </w:r>
    </w:p>
    <w:p w14:paraId="62C7C326" w14:textId="0F903E2D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Write a short note on Image </w:t>
      </w:r>
      <w:r w:rsidR="00375136">
        <w:t>R</w:t>
      </w:r>
      <w:r>
        <w:t>epresentation</w:t>
      </w:r>
    </w:p>
    <w:p w14:paraId="24967ED2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suitable </w:t>
      </w:r>
      <w:proofErr w:type="gramStart"/>
      <w:r>
        <w:t>example  Chain</w:t>
      </w:r>
      <w:proofErr w:type="gramEnd"/>
      <w:r>
        <w:t xml:space="preserve"> codes</w:t>
      </w:r>
    </w:p>
    <w:p w14:paraId="3C8BF4FD" w14:textId="77777777" w:rsidR="0087259A" w:rsidRDefault="0087259A" w:rsidP="0087259A">
      <w:pPr>
        <w:pStyle w:val="ListParagraph"/>
        <w:numPr>
          <w:ilvl w:val="0"/>
          <w:numId w:val="1"/>
        </w:numPr>
      </w:pPr>
      <w:r>
        <w:t>Explain with suitable example polygonal approximations</w:t>
      </w:r>
    </w:p>
    <w:p w14:paraId="60425850" w14:textId="4BFDABD7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Write a short note on signatures with respect to Image </w:t>
      </w:r>
      <w:r w:rsidR="00375136">
        <w:t>R</w:t>
      </w:r>
      <w:r>
        <w:t>epresentation</w:t>
      </w:r>
    </w:p>
    <w:p w14:paraId="6C42DD10" w14:textId="33E7A9E9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Write a short note on boundary segments with respect to Image </w:t>
      </w:r>
      <w:r w:rsidR="00375136">
        <w:t>R</w:t>
      </w:r>
      <w:r>
        <w:t>epresentation</w:t>
      </w:r>
    </w:p>
    <w:p w14:paraId="559A69C9" w14:textId="596E297B" w:rsidR="0087259A" w:rsidRDefault="0087259A" w:rsidP="0087259A">
      <w:pPr>
        <w:pStyle w:val="ListParagraph"/>
        <w:numPr>
          <w:ilvl w:val="0"/>
          <w:numId w:val="1"/>
        </w:numPr>
      </w:pPr>
      <w:r>
        <w:t xml:space="preserve">Explain with a suitable example </w:t>
      </w:r>
      <w:r w:rsidR="00375136">
        <w:t xml:space="preserve">of </w:t>
      </w:r>
      <w:r>
        <w:t>image skeletonization.</w:t>
      </w:r>
    </w:p>
    <w:sectPr w:rsidR="008725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365F9"/>
    <w:multiLevelType w:val="hybridMultilevel"/>
    <w:tmpl w:val="B3F2E7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2280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DU3MzcxMzEzMzRW0lEKTi0uzszPAykwrAUAthcvhiwAAAA="/>
  </w:docVars>
  <w:rsids>
    <w:rsidRoot w:val="0087259A"/>
    <w:rsid w:val="00375136"/>
    <w:rsid w:val="0087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5B257"/>
  <w15:chartTrackingRefBased/>
  <w15:docId w15:val="{FD6C02E2-6907-49D7-BE70-7036DCAE9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9A"/>
    <w:pPr>
      <w:spacing w:line="256" w:lineRule="auto"/>
    </w:pPr>
    <w:rPr>
      <w:rFonts w:ascii="Calibri" w:eastAsia="Calibri" w:hAnsi="Calibri" w:cs="Calibri"/>
      <w:color w:val="00000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87259A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725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2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904</Words>
  <Characters>4304</Characters>
  <Application>Microsoft Office Word</Application>
  <DocSecurity>0</DocSecurity>
  <Lines>17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Ninand Mehendale</dc:creator>
  <cp:keywords/>
  <dc:description/>
  <cp:lastModifiedBy>Dr. Ninand Mehendale</cp:lastModifiedBy>
  <cp:revision>1</cp:revision>
  <dcterms:created xsi:type="dcterms:W3CDTF">2022-09-29T09:02:00Z</dcterms:created>
  <dcterms:modified xsi:type="dcterms:W3CDTF">2022-09-2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bbddf1-e5c8-435c-a72d-908cc111c87f</vt:lpwstr>
  </property>
</Properties>
</file>